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B807C" w14:textId="5C7842D9" w:rsidR="00067693" w:rsidRPr="00067693" w:rsidRDefault="00067693" w:rsidP="00067693">
      <w:pPr>
        <w:pStyle w:val="Heading2"/>
        <w:shd w:val="clear" w:color="auto" w:fill="FFFFFF"/>
        <w:spacing w:before="0" w:beforeAutospacing="0" w:after="0" w:afterAutospacing="0"/>
        <w:ind w:left="120" w:right="120"/>
        <w:rPr>
          <w:rFonts w:ascii="Segoe UI" w:hAnsi="Segoe UI" w:cs="Segoe UI"/>
          <w:b w:val="0"/>
          <w:bCs w:val="0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 w:rsidRPr="00067693">
        <w:rPr>
          <w:rFonts w:ascii="Segoe UI" w:hAnsi="Segoe UI" w:cs="Segoe UI"/>
          <w:sz w:val="24"/>
          <w:szCs w:val="24"/>
        </w:rPr>
        <w:t>hive_class_3_assignment</w:t>
      </w:r>
    </w:p>
    <w:p w14:paraId="3EDF059D" w14:textId="77777777" w:rsid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0151607" w14:textId="0CA976B9" w:rsid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</w:rPr>
        <w:t>1. Download vechile sales data -&gt; https://github.com/shashank-mishra219/Hive-Class/blob/main/sales_order_data.csv</w:t>
      </w:r>
    </w:p>
    <w:p w14:paraId="5C3C3C4C" w14:textId="21D3E1D7" w:rsid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  <w:highlight w:val="green"/>
        </w:rPr>
        <w:t>Sol: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ownloaded and transferred file into cloudera VM. </w:t>
      </w:r>
    </w:p>
    <w:p w14:paraId="23FAF58B" w14:textId="7178DACA" w:rsid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0F15E4F6" w14:textId="77777777" w:rsidR="00067693" w:rsidRP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067693">
        <w:rPr>
          <w:rFonts w:ascii="Courier New" w:eastAsia="Times New Roman" w:hAnsi="Courier New" w:cs="Courier New"/>
          <w:color w:val="000000"/>
          <w:sz w:val="20"/>
          <w:szCs w:val="20"/>
        </w:rPr>
        <w:t>[cloudera@quickstart ~]$ ls /tmp/hive_class/sales_order*</w:t>
      </w:r>
    </w:p>
    <w:p w14:paraId="446E7710" w14:textId="787C5CD3" w:rsid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067693">
        <w:rPr>
          <w:rFonts w:ascii="Courier New" w:eastAsia="Times New Roman" w:hAnsi="Courier New" w:cs="Courier New"/>
          <w:color w:val="000000"/>
          <w:sz w:val="20"/>
          <w:szCs w:val="20"/>
        </w:rPr>
        <w:t>/tmp/hive_class/sales_order_data.csv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3A9AFE87" w14:textId="77777777" w:rsidR="00067693" w:rsidRP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DAA97A8" w14:textId="77777777" w:rsidR="00067693" w:rsidRP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</w:rPr>
        <w:t>2. Store raw data into hdfs location</w:t>
      </w:r>
    </w:p>
    <w:p w14:paraId="2B92FF9B" w14:textId="6722F03D" w:rsid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  <w:highlight w:val="green"/>
        </w:rPr>
        <w:t>Sol: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ove data from local file system to </w:t>
      </w:r>
      <w:r w:rsidR="0055441F">
        <w:rPr>
          <w:rFonts w:ascii="Courier New" w:eastAsia="Times New Roman" w:hAnsi="Courier New" w:cs="Courier New"/>
          <w:color w:val="000000"/>
          <w:sz w:val="20"/>
          <w:szCs w:val="20"/>
        </w:rPr>
        <w:t>HDFS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</w:p>
    <w:p w14:paraId="4164B307" w14:textId="77777777" w:rsid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3B58A7B9" w14:textId="58F121A3" w:rsidR="00067693" w:rsidRDefault="0055441F" w:rsidP="005544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5441F">
        <w:rPr>
          <w:rFonts w:ascii="Courier New" w:eastAsia="Times New Roman" w:hAnsi="Courier New" w:cs="Courier New"/>
          <w:color w:val="000000"/>
          <w:sz w:val="20"/>
          <w:szCs w:val="20"/>
        </w:rPr>
        <w:t>[cloudera@quickstart ~]$ hdfs dfs -put /tmp/hive_class/sales_order_data.csv /tmp/hive_class/</w:t>
      </w:r>
      <w:r w:rsidR="00067693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53274430" w14:textId="77777777" w:rsidR="00067693" w:rsidRP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488F0C8" w14:textId="77777777" w:rsidR="00067693" w:rsidRP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48A0019" w14:textId="3D6F622A" w:rsid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</w:rPr>
        <w:t>3. Create a internal hive table "sales_order_csv" which will store csv data sales_order_csv. make sure to skip header row while creating table</w:t>
      </w:r>
    </w:p>
    <w:p w14:paraId="132BCDAB" w14:textId="5660B5FC" w:rsidR="0055441F" w:rsidRDefault="0055441F" w:rsidP="005544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  <w:highlight w:val="green"/>
        </w:rPr>
        <w:t>Sol: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3FDCC65C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create table sales_order_csv</w:t>
      </w:r>
    </w:p>
    <w:p w14:paraId="13B288CC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</w:p>
    <w:p w14:paraId="4336B7A0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ORDERNUMBER int,</w:t>
      </w:r>
    </w:p>
    <w:p w14:paraId="252F53D6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QUANTITYORDERED int,</w:t>
      </w:r>
    </w:p>
    <w:p w14:paraId="23B00300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PRICEEACH int,</w:t>
      </w:r>
    </w:p>
    <w:p w14:paraId="326FCAB4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ORDERLINENUMBER int,</w:t>
      </w:r>
    </w:p>
    <w:p w14:paraId="05C01B9C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SALES int,</w:t>
      </w:r>
    </w:p>
    <w:p w14:paraId="35EFD656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STATUS string,</w:t>
      </w:r>
    </w:p>
    <w:p w14:paraId="4CFE7097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QTR_ID int,</w:t>
      </w:r>
    </w:p>
    <w:p w14:paraId="58323868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MONTH_ID int,</w:t>
      </w:r>
    </w:p>
    <w:p w14:paraId="19AAC8AC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YEAR_ID int,</w:t>
      </w:r>
    </w:p>
    <w:p w14:paraId="47E12E9F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PRODUCTLINE string,</w:t>
      </w:r>
    </w:p>
    <w:p w14:paraId="24C6762F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MSRP int,</w:t>
      </w:r>
    </w:p>
    <w:p w14:paraId="6CB0BC8B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PRODUCTCODE string,</w:t>
      </w:r>
    </w:p>
    <w:p w14:paraId="533E07AC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PHONE string,</w:t>
      </w:r>
    </w:p>
    <w:p w14:paraId="0DB92FF9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CITY string,</w:t>
      </w:r>
    </w:p>
    <w:p w14:paraId="147218CF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STATE string,</w:t>
      </w:r>
    </w:p>
    <w:p w14:paraId="782E7D43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POSTALCODE string,</w:t>
      </w:r>
    </w:p>
    <w:p w14:paraId="2A8858CB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COUNTRY string,</w:t>
      </w:r>
    </w:p>
    <w:p w14:paraId="4BC33B7D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TERRITORY string,</w:t>
      </w:r>
    </w:p>
    <w:p w14:paraId="1BCDF8CA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CONTACTLASTNAME string,</w:t>
      </w:r>
    </w:p>
    <w:p w14:paraId="47CE10B5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CONTACTFIRSTNAME string,</w:t>
      </w:r>
    </w:p>
    <w:p w14:paraId="4763D9DA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DEALSIZE string</w:t>
      </w:r>
    </w:p>
    <w:p w14:paraId="5CA961D3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691ACF7D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row format delimited</w:t>
      </w:r>
    </w:p>
    <w:p w14:paraId="4496E792" w14:textId="77777777" w:rsidR="004109C3" w:rsidRP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fields terminated by ','</w:t>
      </w:r>
    </w:p>
    <w:p w14:paraId="57326880" w14:textId="6C3E9ADC" w:rsidR="004109C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tblproperties("skip.header.line.count"="1");</w:t>
      </w:r>
    </w:p>
    <w:p w14:paraId="127DC688" w14:textId="77777777" w:rsidR="0055441F" w:rsidRDefault="0055441F" w:rsidP="005544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4D3297F2" w14:textId="77777777" w:rsidR="00067693" w:rsidRP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8EC19AE" w14:textId="77777777" w:rsidR="004109C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</w:rPr>
        <w:t>4. Load data from hdfs path into "sales_order_csv"</w:t>
      </w:r>
    </w:p>
    <w:p w14:paraId="28FC0917" w14:textId="34266B1D" w:rsidR="00067693" w:rsidRPr="00067693" w:rsidRDefault="004109C3" w:rsidP="004109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  <w:highlight w:val="green"/>
        </w:rPr>
        <w:t>Sol: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oad data inpath '/tmp/hive_class/sales_order_data.csv' into table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4109C3">
        <w:rPr>
          <w:rFonts w:ascii="Courier New" w:eastAsia="Times New Roman" w:hAnsi="Courier New" w:cs="Courier New"/>
          <w:color w:val="000000"/>
          <w:sz w:val="20"/>
          <w:szCs w:val="20"/>
        </w:rPr>
        <w:t>sales_order_csv;</w:t>
      </w:r>
      <w:r w:rsidR="00067693" w:rsidRPr="0006769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67F57997" w14:textId="77777777" w:rsidR="00067693" w:rsidRP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468593" w14:textId="40E80BAE" w:rsid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</w:rPr>
        <w:t>5. Create an internal hive table which will store data in ORC format "sales_order_orc"</w:t>
      </w:r>
    </w:p>
    <w:p w14:paraId="0DBC53DD" w14:textId="77777777" w:rsidR="003F33B0" w:rsidRDefault="004109C3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  <w:highlight w:val="green"/>
        </w:rPr>
        <w:t>Sol: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055B3523" w14:textId="77777777" w:rsid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7E935F" w14:textId="0CE9EDFA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create table sales_order_orc</w:t>
      </w:r>
    </w:p>
    <w:p w14:paraId="76E879D3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</w:p>
    <w:p w14:paraId="4F969D72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ORDERNUMBER int,</w:t>
      </w:r>
    </w:p>
    <w:p w14:paraId="6022F9C0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QUANTITYORDERED int,</w:t>
      </w:r>
    </w:p>
    <w:p w14:paraId="38D424B3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PRICEEACH int,</w:t>
      </w:r>
    </w:p>
    <w:p w14:paraId="3D90BAB9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ORDERLINENUMBER int,</w:t>
      </w:r>
    </w:p>
    <w:p w14:paraId="745820EC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SALES int,</w:t>
      </w:r>
    </w:p>
    <w:p w14:paraId="73F3F624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STATUS string,</w:t>
      </w:r>
    </w:p>
    <w:p w14:paraId="7136BF62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QTR_ID int,</w:t>
      </w:r>
    </w:p>
    <w:p w14:paraId="5C58F9A0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MONTH_ID int,</w:t>
      </w:r>
    </w:p>
    <w:p w14:paraId="5C6D6609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YEAR_ID int,</w:t>
      </w:r>
    </w:p>
    <w:p w14:paraId="6BF04B39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PRODUCTLINE string,</w:t>
      </w:r>
    </w:p>
    <w:p w14:paraId="7C82AF62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MSRP int,</w:t>
      </w:r>
    </w:p>
    <w:p w14:paraId="3C8F2F2C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PRODUCTCODE string,</w:t>
      </w:r>
    </w:p>
    <w:p w14:paraId="5C118C77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PHONE string,</w:t>
      </w:r>
    </w:p>
    <w:p w14:paraId="28469722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CITY string,</w:t>
      </w:r>
    </w:p>
    <w:p w14:paraId="3720CE64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STATE string,</w:t>
      </w:r>
    </w:p>
    <w:p w14:paraId="009AA068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POSTALCODE string,</w:t>
      </w:r>
    </w:p>
    <w:p w14:paraId="47087399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COUNTRY string,</w:t>
      </w:r>
    </w:p>
    <w:p w14:paraId="2A4788CE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TERRITORY string,</w:t>
      </w:r>
    </w:p>
    <w:p w14:paraId="15580C13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CONTACTLASTNAME string,</w:t>
      </w:r>
    </w:p>
    <w:p w14:paraId="6DD3E215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CONTACTFIRSTNAME string,</w:t>
      </w:r>
    </w:p>
    <w:p w14:paraId="74952DC5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DEALSIZE string</w:t>
      </w:r>
    </w:p>
    <w:p w14:paraId="1A09DF5F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07CAFC48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row format delimited</w:t>
      </w:r>
    </w:p>
    <w:p w14:paraId="113D158C" w14:textId="77777777" w:rsidR="003F33B0" w:rsidRPr="003F33B0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fields terminated by ','</w:t>
      </w:r>
    </w:p>
    <w:p w14:paraId="2114F6E1" w14:textId="6F7068F5" w:rsidR="004109C3" w:rsidRPr="00067693" w:rsidRDefault="003F33B0" w:rsidP="003F3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33B0">
        <w:rPr>
          <w:rFonts w:ascii="Courier New" w:eastAsia="Times New Roman" w:hAnsi="Courier New" w:cs="Courier New"/>
          <w:color w:val="000000"/>
          <w:sz w:val="20"/>
          <w:szCs w:val="20"/>
        </w:rPr>
        <w:t>stored as ORC;</w:t>
      </w:r>
    </w:p>
    <w:p w14:paraId="5F7F2B92" w14:textId="77777777" w:rsidR="00067693" w:rsidRP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CB771B5" w14:textId="77777777" w:rsidR="00067693" w:rsidRP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</w:rPr>
        <w:t>6. Load data from "sales_order_csv" into "sales_order_orc"</w:t>
      </w:r>
    </w:p>
    <w:p w14:paraId="1491F54A" w14:textId="7C82C288" w:rsidR="00067693" w:rsidRPr="00067693" w:rsidRDefault="003F33B0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  <w:highlight w:val="green"/>
        </w:rPr>
        <w:t>Sol: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B23C56" w:rsidRPr="00B23C56">
        <w:rPr>
          <w:rFonts w:ascii="Courier New" w:eastAsia="Times New Roman" w:hAnsi="Courier New" w:cs="Courier New"/>
          <w:color w:val="000000"/>
          <w:sz w:val="20"/>
          <w:szCs w:val="20"/>
        </w:rPr>
        <w:t>from sales_order_csv insert overwrite table sales_order_orc select *;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</w:p>
    <w:p w14:paraId="3E7BC4C4" w14:textId="77777777" w:rsidR="00067693" w:rsidRP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D38657A" w14:textId="77777777" w:rsidR="00067693" w:rsidRP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</w:rPr>
        <w:t>Perform below menioned queries on "sales_order_orc" table :</w:t>
      </w:r>
    </w:p>
    <w:p w14:paraId="6799BDBA" w14:textId="77777777" w:rsidR="00067693" w:rsidRP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010828F" w14:textId="37D82DE4" w:rsidR="00067693" w:rsidRPr="00B23C56" w:rsidRDefault="00067693" w:rsidP="00B23C56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23C56">
        <w:rPr>
          <w:rFonts w:ascii="Courier New" w:eastAsia="Times New Roman" w:hAnsi="Courier New" w:cs="Courier New"/>
          <w:color w:val="000000"/>
          <w:sz w:val="20"/>
          <w:szCs w:val="20"/>
        </w:rPr>
        <w:t>Calculate total sales per year</w:t>
      </w:r>
    </w:p>
    <w:p w14:paraId="760CBB4C" w14:textId="08382709" w:rsidR="00EA69FA" w:rsidRPr="00EA69FA" w:rsidRDefault="005B2B3C" w:rsidP="00EA69F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  <w:highlight w:val="green"/>
        </w:rPr>
        <w:t>Sol: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="00EA69FA" w:rsidRPr="00EA69FA">
        <w:rPr>
          <w:rFonts w:ascii="Courier New" w:eastAsia="Times New Roman" w:hAnsi="Courier New" w:cs="Courier New"/>
          <w:color w:val="000000"/>
          <w:sz w:val="20"/>
          <w:szCs w:val="20"/>
        </w:rPr>
        <w:t>year_id total_sales</w:t>
      </w:r>
    </w:p>
    <w:p w14:paraId="617A3B5C" w14:textId="6D3E2D41" w:rsidR="00EA69FA" w:rsidRPr="00EA69FA" w:rsidRDefault="005B2B3C" w:rsidP="00EA69F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 </w:t>
      </w:r>
      <w:r w:rsidR="00EA69FA" w:rsidRPr="00EA69FA"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  <w:r w:rsidR="00EA69FA" w:rsidRPr="00EA69FA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EA69FA" w:rsidRPr="00EA69FA">
        <w:rPr>
          <w:rFonts w:ascii="Courier New" w:eastAsia="Times New Roman" w:hAnsi="Courier New" w:cs="Courier New"/>
          <w:color w:val="000000"/>
          <w:sz w:val="20"/>
          <w:szCs w:val="20"/>
        </w:rPr>
        <w:t>2003</w:t>
      </w:r>
      <w:r w:rsidR="00EA69FA" w:rsidRPr="00EA69FA">
        <w:rPr>
          <w:rFonts w:ascii="Courier New" w:eastAsia="Times New Roman" w:hAnsi="Courier New" w:cs="Courier New"/>
          <w:color w:val="000000"/>
          <w:sz w:val="20"/>
          <w:szCs w:val="20"/>
        </w:rPr>
        <w:tab/>
        <w:t>3516514</w:t>
      </w:r>
    </w:p>
    <w:p w14:paraId="29440FDD" w14:textId="2F6BF486" w:rsidR="00EA69FA" w:rsidRPr="00EA69FA" w:rsidRDefault="005B2B3C" w:rsidP="00EA69F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     </w:t>
      </w:r>
      <w:r w:rsidR="00EA69FA" w:rsidRPr="00EA69FA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EA69FA" w:rsidRPr="00EA69FA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EA69FA" w:rsidRPr="00EA69FA">
        <w:rPr>
          <w:rFonts w:ascii="Courier New" w:eastAsia="Times New Roman" w:hAnsi="Courier New" w:cs="Courier New"/>
          <w:color w:val="000000"/>
          <w:sz w:val="20"/>
          <w:szCs w:val="20"/>
        </w:rPr>
        <w:t>2004</w:t>
      </w:r>
      <w:r w:rsidR="00EA69FA" w:rsidRPr="00EA69FA">
        <w:rPr>
          <w:rFonts w:ascii="Courier New" w:eastAsia="Times New Roman" w:hAnsi="Courier New" w:cs="Courier New"/>
          <w:color w:val="000000"/>
          <w:sz w:val="20"/>
          <w:szCs w:val="20"/>
        </w:rPr>
        <w:tab/>
        <w:t>4723531</w:t>
      </w:r>
    </w:p>
    <w:p w14:paraId="33216A27" w14:textId="4678195F" w:rsidR="00EA69FA" w:rsidRPr="00EA69FA" w:rsidRDefault="005B2B3C" w:rsidP="00EA69F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</w:t>
      </w:r>
      <w:r w:rsidR="00EA69FA" w:rsidRPr="00EA69FA">
        <w:rPr>
          <w:rFonts w:ascii="Courier New" w:eastAsia="Times New Roman" w:hAnsi="Courier New" w:cs="Courier New"/>
          <w:color w:val="000000"/>
          <w:sz w:val="20"/>
          <w:szCs w:val="20"/>
        </w:rPr>
        <w:t>3</w:t>
      </w:r>
      <w:r w:rsidR="00EA69FA" w:rsidRPr="00EA69FA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EA69FA" w:rsidRPr="00EA69FA">
        <w:rPr>
          <w:rFonts w:ascii="Courier New" w:eastAsia="Times New Roman" w:hAnsi="Courier New" w:cs="Courier New"/>
          <w:color w:val="000000"/>
          <w:sz w:val="20"/>
          <w:szCs w:val="20"/>
        </w:rPr>
        <w:t>2005</w:t>
      </w:r>
      <w:r w:rsidR="00EA69FA" w:rsidRPr="00EA69FA">
        <w:rPr>
          <w:rFonts w:ascii="Courier New" w:eastAsia="Times New Roman" w:hAnsi="Courier New" w:cs="Courier New"/>
          <w:color w:val="000000"/>
          <w:sz w:val="20"/>
          <w:szCs w:val="20"/>
        </w:rPr>
        <w:tab/>
        <w:t>1791264</w:t>
      </w:r>
    </w:p>
    <w:p w14:paraId="23F21DFB" w14:textId="77777777" w:rsidR="00EA69FA" w:rsidRPr="00EA69FA" w:rsidRDefault="00EA69FA" w:rsidP="00EA69F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69F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646D5055" w14:textId="4B861572" w:rsidR="00067693" w:rsidRDefault="00067693" w:rsidP="00EA69FA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69FA">
        <w:rPr>
          <w:rFonts w:ascii="Courier New" w:eastAsia="Times New Roman" w:hAnsi="Courier New" w:cs="Courier New"/>
          <w:color w:val="000000"/>
          <w:sz w:val="20"/>
          <w:szCs w:val="20"/>
        </w:rPr>
        <w:t>Find a product for which maximum orders were placed</w:t>
      </w:r>
    </w:p>
    <w:p w14:paraId="71F18F47" w14:textId="703C4CFD" w:rsidR="005D0490" w:rsidRDefault="005B2B3C" w:rsidP="005D04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  <w:highlight w:val="green"/>
        </w:rPr>
        <w:t>Sol: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5D0490" w:rsidRPr="005D0490">
        <w:rPr>
          <w:rFonts w:ascii="Courier New" w:eastAsia="Times New Roman" w:hAnsi="Courier New" w:cs="Courier New"/>
          <w:color w:val="000000"/>
          <w:sz w:val="20"/>
          <w:szCs w:val="20"/>
        </w:rPr>
        <w:t>SELECT productcode, count(*) as cnt from sales_order_orc group by productcode ORDER BY cnt DESC limit 1;</w:t>
      </w:r>
    </w:p>
    <w:p w14:paraId="589B269A" w14:textId="77777777" w:rsidR="00E0662B" w:rsidRDefault="00E0662B" w:rsidP="00E066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F07CA0E" w14:textId="4A6D27C2" w:rsidR="00E0662B" w:rsidRPr="00E0662B" w:rsidRDefault="00E0662B" w:rsidP="00E066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roductcode </w:t>
      </w: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ab/>
        <w:t>cnt</w:t>
      </w:r>
    </w:p>
    <w:p w14:paraId="546285BD" w14:textId="5770E51F" w:rsidR="00E0662B" w:rsidRPr="005D0490" w:rsidRDefault="00E0662B" w:rsidP="00E066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>S18_3232</w:t>
      </w: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>52</w:t>
      </w:r>
    </w:p>
    <w:p w14:paraId="4B882577" w14:textId="77777777" w:rsidR="00EA69FA" w:rsidRPr="00EA69FA" w:rsidRDefault="00EA69FA" w:rsidP="00EA69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0AFC969" w14:textId="4054E1D9" w:rsidR="00067693" w:rsidRPr="00420BFD" w:rsidRDefault="00067693" w:rsidP="00420BF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20BFD">
        <w:rPr>
          <w:rFonts w:ascii="Courier New" w:eastAsia="Times New Roman" w:hAnsi="Courier New" w:cs="Courier New"/>
          <w:color w:val="000000"/>
          <w:sz w:val="20"/>
          <w:szCs w:val="20"/>
        </w:rPr>
        <w:t>Calculate the total sales for each quarter</w:t>
      </w:r>
    </w:p>
    <w:p w14:paraId="06BA9E3B" w14:textId="4C68775E" w:rsidR="00420BFD" w:rsidRDefault="00420BFD" w:rsidP="00420B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  <w:highlight w:val="green"/>
        </w:rPr>
        <w:t>Sol: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20BFD">
        <w:rPr>
          <w:rFonts w:ascii="Courier New" w:eastAsia="Times New Roman" w:hAnsi="Courier New" w:cs="Courier New"/>
          <w:color w:val="000000"/>
          <w:sz w:val="20"/>
          <w:szCs w:val="20"/>
        </w:rPr>
        <w:t>SELECT qtr_id, sum(sales) as totalsales from sales_order_orc GROUP BY qtr_id;</w:t>
      </w:r>
    </w:p>
    <w:p w14:paraId="4DDBF594" w14:textId="39EBFBAD" w:rsidR="00E0662B" w:rsidRPr="00E0662B" w:rsidRDefault="00E0662B" w:rsidP="00E066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qtr_id </w:t>
      </w: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ab/>
        <w:t>totalsales</w:t>
      </w:r>
    </w:p>
    <w:p w14:paraId="0A68FE6B" w14:textId="2D22F2C4" w:rsidR="00E0662B" w:rsidRPr="00E0662B" w:rsidRDefault="00E0662B" w:rsidP="00E066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ab/>
        <w:t>1</w:t>
      </w: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ab/>
        <w:t>2350510</w:t>
      </w:r>
    </w:p>
    <w:p w14:paraId="78F50591" w14:textId="30C817A8" w:rsidR="00E0662B" w:rsidRPr="00E0662B" w:rsidRDefault="00E0662B" w:rsidP="00E066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ab/>
        <w:t>2</w:t>
      </w: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ab/>
        <w:t>2047855</w:t>
      </w:r>
    </w:p>
    <w:p w14:paraId="6AE37C71" w14:textId="07404254" w:rsidR="00E0662B" w:rsidRPr="00E0662B" w:rsidRDefault="00E0662B" w:rsidP="00E066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ab/>
        <w:t>3</w:t>
      </w: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ab/>
        <w:t>1758673</w:t>
      </w:r>
    </w:p>
    <w:p w14:paraId="5EB82F8E" w14:textId="473D5021" w:rsidR="00E0662B" w:rsidRPr="00420BFD" w:rsidRDefault="00E0662B" w:rsidP="00E0662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ab/>
        <w:t>4</w:t>
      </w:r>
      <w:r w:rsidRPr="00E0662B">
        <w:rPr>
          <w:rFonts w:ascii="Courier New" w:eastAsia="Times New Roman" w:hAnsi="Courier New" w:cs="Courier New"/>
          <w:color w:val="000000"/>
          <w:sz w:val="20"/>
          <w:szCs w:val="20"/>
        </w:rPr>
        <w:tab/>
        <w:t>3874271</w:t>
      </w:r>
    </w:p>
    <w:p w14:paraId="02CE96A4" w14:textId="24BF7C26" w:rsid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</w:rPr>
        <w:t>d. In which quarter sales was minimum</w:t>
      </w:r>
    </w:p>
    <w:p w14:paraId="07DD9FF8" w14:textId="5C4E921B" w:rsidR="006516F0" w:rsidRDefault="006516F0" w:rsidP="006516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highlight w:val="green"/>
        </w:rPr>
        <w:tab/>
      </w:r>
      <w:r w:rsidRPr="00067693">
        <w:rPr>
          <w:rFonts w:ascii="Courier New" w:eastAsia="Times New Roman" w:hAnsi="Courier New" w:cs="Courier New"/>
          <w:color w:val="000000"/>
          <w:sz w:val="20"/>
          <w:szCs w:val="20"/>
          <w:highlight w:val="green"/>
        </w:rPr>
        <w:t>Sol:</w:t>
      </w:r>
      <w:r w:rsidRPr="006516F0">
        <w:rPr>
          <w:rFonts w:ascii="Courier New" w:eastAsia="Times New Roman" w:hAnsi="Courier New" w:cs="Courier New"/>
          <w:color w:val="000000"/>
          <w:sz w:val="20"/>
          <w:szCs w:val="20"/>
        </w:rPr>
        <w:t>SELECT qtr_id, sum(sales) as totalsales from sales_order_orc GROUP BY qtr_id ORDER BY totalsales limit 1;</w:t>
      </w:r>
    </w:p>
    <w:p w14:paraId="11E66806" w14:textId="57342E36" w:rsidR="006516F0" w:rsidRPr="006516F0" w:rsidRDefault="006516F0" w:rsidP="006516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6F0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qtr_id </w:t>
      </w:r>
      <w:r w:rsidRPr="006516F0">
        <w:rPr>
          <w:rFonts w:ascii="Courier New" w:eastAsia="Times New Roman" w:hAnsi="Courier New" w:cs="Courier New"/>
          <w:color w:val="000000"/>
          <w:sz w:val="20"/>
          <w:szCs w:val="20"/>
        </w:rPr>
        <w:tab/>
        <w:t>totalsales</w:t>
      </w:r>
    </w:p>
    <w:p w14:paraId="6AB9BE5F" w14:textId="40FB1C4F" w:rsidR="006516F0" w:rsidRPr="00067693" w:rsidRDefault="006516F0" w:rsidP="006516F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6F0">
        <w:rPr>
          <w:rFonts w:ascii="Courier New" w:eastAsia="Times New Roman" w:hAnsi="Courier New" w:cs="Courier New"/>
          <w:color w:val="000000"/>
          <w:sz w:val="20"/>
          <w:szCs w:val="20"/>
        </w:rPr>
        <w:t>3</w:t>
      </w:r>
      <w:r w:rsidRPr="006516F0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="00350B2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</w:t>
      </w:r>
      <w:r w:rsidRPr="006516F0">
        <w:rPr>
          <w:rFonts w:ascii="Courier New" w:eastAsia="Times New Roman" w:hAnsi="Courier New" w:cs="Courier New"/>
          <w:color w:val="000000"/>
          <w:sz w:val="20"/>
          <w:szCs w:val="20"/>
        </w:rPr>
        <w:t>1758673</w:t>
      </w:r>
    </w:p>
    <w:p w14:paraId="4A75CEB8" w14:textId="37123317" w:rsid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</w:rPr>
        <w:t>e. In which country sales was maximum and in which country sales was minimum</w:t>
      </w:r>
    </w:p>
    <w:p w14:paraId="40EAA3D1" w14:textId="77777777" w:rsidR="00EB6FB8" w:rsidRDefault="00023436" w:rsidP="000234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067693">
        <w:rPr>
          <w:rFonts w:ascii="Courier New" w:eastAsia="Times New Roman" w:hAnsi="Courier New" w:cs="Courier New"/>
          <w:color w:val="000000"/>
          <w:sz w:val="20"/>
          <w:szCs w:val="20"/>
          <w:highlight w:val="green"/>
        </w:rPr>
        <w:t>Sol:</w:t>
      </w:r>
      <w:r w:rsidRPr="00023436">
        <w:t xml:space="preserve"> </w:t>
      </w:r>
    </w:p>
    <w:p w14:paraId="0F63CF8E" w14:textId="11D55A01" w:rsidR="00023436" w:rsidRDefault="00023436" w:rsidP="000234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2343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ELECT country, sum(sales) as totalsales from sales_order_orc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023436">
        <w:rPr>
          <w:rFonts w:ascii="Courier New" w:eastAsia="Times New Roman" w:hAnsi="Courier New" w:cs="Courier New"/>
          <w:color w:val="000000"/>
          <w:sz w:val="20"/>
          <w:szCs w:val="20"/>
        </w:rPr>
        <w:t>GROUP BY country ORDER BY totalsales limit 1;</w:t>
      </w:r>
    </w:p>
    <w:p w14:paraId="313A447F" w14:textId="3AB39FCF" w:rsidR="00023436" w:rsidRDefault="00023436" w:rsidP="000234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Minimum: </w:t>
      </w:r>
      <w:r w:rsidRPr="00023436">
        <w:rPr>
          <w:rFonts w:ascii="Courier New" w:eastAsia="Times New Roman" w:hAnsi="Courier New" w:cs="Courier New"/>
          <w:color w:val="000000"/>
          <w:sz w:val="20"/>
          <w:szCs w:val="20"/>
        </w:rPr>
        <w:t>Ireland</w:t>
      </w:r>
      <w:r w:rsidRPr="00023436">
        <w:rPr>
          <w:rFonts w:ascii="Courier New" w:eastAsia="Times New Roman" w:hAnsi="Courier New" w:cs="Courier New"/>
          <w:color w:val="000000"/>
          <w:sz w:val="20"/>
          <w:szCs w:val="20"/>
        </w:rPr>
        <w:tab/>
        <w:t>57749</w:t>
      </w:r>
    </w:p>
    <w:p w14:paraId="20D7CCB7" w14:textId="77777777" w:rsidR="00EB6FB8" w:rsidRDefault="00EB6FB8" w:rsidP="000234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80699A6" w14:textId="0F71EE83" w:rsidR="00023436" w:rsidRDefault="00023436" w:rsidP="000234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23436">
        <w:rPr>
          <w:rFonts w:ascii="Courier New" w:eastAsia="Times New Roman" w:hAnsi="Courier New" w:cs="Courier New"/>
          <w:color w:val="000000"/>
          <w:sz w:val="20"/>
          <w:szCs w:val="20"/>
        </w:rPr>
        <w:t>SELECT country, sum(sales) as totalsales from sales_order_orc GROUP BY country ORDER BY totalsales desc limit 1;</w:t>
      </w:r>
    </w:p>
    <w:p w14:paraId="7A8E0ABD" w14:textId="4D9B2FAF" w:rsidR="00023436" w:rsidRDefault="00EB6FB8" w:rsidP="0002343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02343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aximum: </w:t>
      </w:r>
      <w:r w:rsidR="00023436" w:rsidRPr="00023436">
        <w:rPr>
          <w:rFonts w:ascii="Courier New" w:eastAsia="Times New Roman" w:hAnsi="Courier New" w:cs="Courier New"/>
          <w:color w:val="000000"/>
          <w:sz w:val="20"/>
          <w:szCs w:val="20"/>
        </w:rPr>
        <w:t>USA</w:t>
      </w:r>
      <w:r w:rsidR="00023436" w:rsidRPr="00023436">
        <w:rPr>
          <w:rFonts w:ascii="Courier New" w:eastAsia="Times New Roman" w:hAnsi="Courier New" w:cs="Courier New"/>
          <w:color w:val="000000"/>
          <w:sz w:val="20"/>
          <w:szCs w:val="20"/>
        </w:rPr>
        <w:tab/>
        <w:t>3627511</w:t>
      </w:r>
    </w:p>
    <w:p w14:paraId="503EC329" w14:textId="031E4452" w:rsidR="00023436" w:rsidRPr="00067693" w:rsidRDefault="00023436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4884B14" w14:textId="43831875" w:rsid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</w:rPr>
        <w:t>f. Calculate quartelry sales for each city</w:t>
      </w:r>
    </w:p>
    <w:p w14:paraId="174E1301" w14:textId="6C11EC90" w:rsidR="00EB6FB8" w:rsidRPr="00067693" w:rsidRDefault="00EB6FB8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  <w:highlight w:val="green"/>
        </w:rPr>
        <w:t>Sol:</w:t>
      </w:r>
      <w:r w:rsidRPr="00EB6FB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elect city, qtr_id, sum(sales) as salesforeachquarter from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EB6FB8">
        <w:rPr>
          <w:rFonts w:ascii="Courier New" w:eastAsia="Times New Roman" w:hAnsi="Courier New" w:cs="Courier New"/>
          <w:color w:val="000000"/>
          <w:sz w:val="20"/>
          <w:szCs w:val="20"/>
        </w:rPr>
        <w:t>sales_order_orc group by qtr_id,city order by city;</w:t>
      </w:r>
    </w:p>
    <w:p w14:paraId="4155B0F1" w14:textId="77777777" w:rsidR="00EB6FB8" w:rsidRDefault="00EB6FB8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BB50DC4" w14:textId="06AD4C53" w:rsidR="00067693" w:rsidRPr="00067693" w:rsidRDefault="00067693" w:rsidP="000676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67693">
        <w:rPr>
          <w:rFonts w:ascii="Courier New" w:eastAsia="Times New Roman" w:hAnsi="Courier New" w:cs="Courier New"/>
          <w:color w:val="000000"/>
          <w:sz w:val="20"/>
          <w:szCs w:val="20"/>
        </w:rPr>
        <w:t>h. Find a month for each year in which maximum number of quantities were sold</w:t>
      </w:r>
    </w:p>
    <w:p w14:paraId="088E1FCB" w14:textId="33CCE9DB" w:rsidR="00DA64EB" w:rsidRDefault="006738E8" w:rsidP="00067693">
      <w:r w:rsidRPr="00067693">
        <w:rPr>
          <w:rFonts w:ascii="Courier New" w:eastAsia="Times New Roman" w:hAnsi="Courier New" w:cs="Courier New"/>
          <w:color w:val="000000"/>
          <w:sz w:val="20"/>
          <w:szCs w:val="20"/>
          <w:highlight w:val="green"/>
        </w:rPr>
        <w:t>Sol: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738E8">
        <w:t>select month_id, year_id, max(quantityordered) as quantity from sales_order_orc group by year_id, month_id order by year_id;</w:t>
      </w:r>
    </w:p>
    <w:p w14:paraId="573436EC" w14:textId="4E3BF8F9" w:rsidR="006738E8" w:rsidRPr="00067693" w:rsidRDefault="006738E8" w:rsidP="00067693">
      <w:r>
        <w:t>Note: I am not able perform last query properly, I am getting all records of each month and year</w:t>
      </w:r>
    </w:p>
    <w:sectPr w:rsidR="006738E8" w:rsidRPr="000676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647856"/>
    <w:multiLevelType w:val="hybridMultilevel"/>
    <w:tmpl w:val="E402B14E"/>
    <w:lvl w:ilvl="0" w:tplc="700050C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969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0NDWyMDU1NjYyNjFW0lEKTi0uzszPAykwqgUAIPaTcCwAAAA="/>
  </w:docVars>
  <w:rsids>
    <w:rsidRoot w:val="00067693"/>
    <w:rsid w:val="00023436"/>
    <w:rsid w:val="00067693"/>
    <w:rsid w:val="00350B2C"/>
    <w:rsid w:val="003F33B0"/>
    <w:rsid w:val="004109C3"/>
    <w:rsid w:val="00420BFD"/>
    <w:rsid w:val="0055441F"/>
    <w:rsid w:val="005B2B3C"/>
    <w:rsid w:val="005D0490"/>
    <w:rsid w:val="006516F0"/>
    <w:rsid w:val="006738E8"/>
    <w:rsid w:val="00B23C56"/>
    <w:rsid w:val="00DA64EB"/>
    <w:rsid w:val="00E0662B"/>
    <w:rsid w:val="00EA69FA"/>
    <w:rsid w:val="00EB6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65D08"/>
  <w15:chartTrackingRefBased/>
  <w15:docId w15:val="{9F8AA3D1-9486-4AB0-9F22-A2317EB11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6769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676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67693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67693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067693"/>
    <w:rPr>
      <w:b/>
      <w:bCs/>
    </w:rPr>
  </w:style>
  <w:style w:type="paragraph" w:styleId="ListParagraph">
    <w:name w:val="List Paragraph"/>
    <w:basedOn w:val="Normal"/>
    <w:uiPriority w:val="34"/>
    <w:qFormat/>
    <w:rsid w:val="000676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76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6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75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5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3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dwaj Nallavelli</dc:creator>
  <cp:keywords/>
  <dc:description/>
  <cp:lastModifiedBy>Bharadwaj Nallavelli</cp:lastModifiedBy>
  <cp:revision>2</cp:revision>
  <dcterms:created xsi:type="dcterms:W3CDTF">2022-09-21T00:54:00Z</dcterms:created>
  <dcterms:modified xsi:type="dcterms:W3CDTF">2022-09-21T23:39:00Z</dcterms:modified>
</cp:coreProperties>
</file>